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CED39" w14:textId="77777777" w:rsidR="00806BE4" w:rsidRDefault="00000000" w:rsidP="009B4A54">
      <w:pPr>
        <w:pStyle w:val="Title"/>
      </w:pPr>
      <w:r w:rsidRPr="009B4A54">
        <w:t>template</w:t>
      </w:r>
    </w:p>
    <w:p w14:paraId="50656A70" w14:textId="77777777" w:rsidR="00806BE4" w:rsidRDefault="00000000">
      <w:pPr>
        <w:pStyle w:val="Author"/>
      </w:pPr>
      <w:r>
        <w:t>William Kumler</w:t>
      </w:r>
    </w:p>
    <w:p w14:paraId="5DB13682" w14:textId="2F96ED7E" w:rsidR="00806BE4" w:rsidRDefault="00000000">
      <w:pPr>
        <w:pStyle w:val="Date"/>
      </w:pPr>
      <w:r>
        <w:t>10/18/2022</w:t>
      </w:r>
    </w:p>
    <w:p w14:paraId="4C21CC12" w14:textId="63C73328" w:rsidR="00033E71" w:rsidRPr="00033E71" w:rsidRDefault="00033E71" w:rsidP="00033E71">
      <w:pPr>
        <w:pStyle w:val="Heading1"/>
      </w:pPr>
      <w:r>
        <w:t>Heading 1</w:t>
      </w:r>
    </w:p>
    <w:p w14:paraId="728501AD" w14:textId="77777777" w:rsidR="00806BE4" w:rsidRDefault="00000000">
      <w:pPr>
        <w:pStyle w:val="Heading2"/>
      </w:pPr>
      <w:bookmarkStart w:id="0" w:name="r-markdown"/>
      <w:r>
        <w:t>R Markdown</w:t>
      </w:r>
    </w:p>
    <w:p w14:paraId="739E2BA0" w14:textId="77777777" w:rsidR="00806BE4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5FC9AFB" w14:textId="77777777" w:rsidR="00806BE4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6D23A6C" w14:textId="77777777" w:rsidR="00806BE4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A17ED4B" w14:textId="77777777" w:rsidR="00806BE4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2F72898" w14:textId="77777777" w:rsidR="00806BE4" w:rsidRDefault="00000000">
      <w:pPr>
        <w:pStyle w:val="Heading2"/>
      </w:pPr>
      <w:bookmarkStart w:id="1" w:name="including-plots"/>
      <w:bookmarkEnd w:id="0"/>
      <w:r>
        <w:t>Including Plots</w:t>
      </w:r>
    </w:p>
    <w:p w14:paraId="7EDD1A98" w14:textId="77777777" w:rsidR="00806BE4" w:rsidRDefault="00000000">
      <w:pPr>
        <w:pStyle w:val="FirstParagraph"/>
      </w:pPr>
      <w:r>
        <w:t>You can also embed plots, for example:</w:t>
      </w:r>
    </w:p>
    <w:p w14:paraId="03522F16" w14:textId="77777777" w:rsidR="00806BE4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76A29A2" wp14:editId="2ECBFF9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507D5" w14:textId="77777777" w:rsidR="00806BE4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806BE4" w:rsidSect="00E73743"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D1F0F" w14:textId="77777777" w:rsidR="00E73743" w:rsidRDefault="00E73743">
      <w:pPr>
        <w:spacing w:after="0"/>
      </w:pPr>
      <w:r>
        <w:separator/>
      </w:r>
    </w:p>
  </w:endnote>
  <w:endnote w:type="continuationSeparator" w:id="0">
    <w:p w14:paraId="2775E498" w14:textId="77777777" w:rsidR="00E73743" w:rsidRDefault="00E737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EDF77" w14:textId="77777777" w:rsidR="00E73743" w:rsidRDefault="00E73743">
      <w:r>
        <w:separator/>
      </w:r>
    </w:p>
  </w:footnote>
  <w:footnote w:type="continuationSeparator" w:id="0">
    <w:p w14:paraId="52ED729B" w14:textId="77777777" w:rsidR="00E73743" w:rsidRDefault="00E737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534BD9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367E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346B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A58A6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A6E860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C248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1CF88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B28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42B8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F491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E88A7E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77066122">
    <w:abstractNumId w:val="10"/>
  </w:num>
  <w:num w:numId="2" w16cid:durableId="253365451">
    <w:abstractNumId w:val="9"/>
  </w:num>
  <w:num w:numId="3" w16cid:durableId="1743944249">
    <w:abstractNumId w:val="7"/>
  </w:num>
  <w:num w:numId="4" w16cid:durableId="1013646822">
    <w:abstractNumId w:val="6"/>
  </w:num>
  <w:num w:numId="5" w16cid:durableId="125587798">
    <w:abstractNumId w:val="5"/>
  </w:num>
  <w:num w:numId="6" w16cid:durableId="976379020">
    <w:abstractNumId w:val="4"/>
  </w:num>
  <w:num w:numId="7" w16cid:durableId="2120679684">
    <w:abstractNumId w:val="8"/>
  </w:num>
  <w:num w:numId="8" w16cid:durableId="1108740857">
    <w:abstractNumId w:val="3"/>
  </w:num>
  <w:num w:numId="9" w16cid:durableId="1311442712">
    <w:abstractNumId w:val="2"/>
  </w:num>
  <w:num w:numId="10" w16cid:durableId="299069443">
    <w:abstractNumId w:val="1"/>
  </w:num>
  <w:num w:numId="11" w16cid:durableId="3773182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6BE4"/>
    <w:rsid w:val="00033E71"/>
    <w:rsid w:val="000818D4"/>
    <w:rsid w:val="003212C9"/>
    <w:rsid w:val="00806BE4"/>
    <w:rsid w:val="009B4A54"/>
    <w:rsid w:val="00A84366"/>
    <w:rsid w:val="00E737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7F164"/>
  <w15:docId w15:val="{9FA65847-D2DC-4FCD-9C1E-3952ECFEF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33E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B4A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B4A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9B4A5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B4A5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9B4A54"/>
    <w:pPr>
      <w:keepNext/>
      <w:keepLines/>
    </w:pPr>
  </w:style>
  <w:style w:type="paragraph" w:styleId="Date">
    <w:name w:val="Date"/>
    <w:next w:val="BodyText"/>
    <w:qFormat/>
    <w:rsid w:val="009B4A54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B4A54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B4A54"/>
  </w:style>
  <w:style w:type="character" w:styleId="LineNumber">
    <w:name w:val="line number"/>
    <w:basedOn w:val="DefaultParagraphFont"/>
    <w:semiHidden/>
    <w:unhideWhenUsed/>
    <w:rsid w:val="00A843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0</Words>
  <Characters>799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William Kumler</dc:creator>
  <cp:keywords/>
  <cp:lastModifiedBy>William Kumler</cp:lastModifiedBy>
  <cp:revision>4</cp:revision>
  <dcterms:created xsi:type="dcterms:W3CDTF">2022-10-18T23:05:00Z</dcterms:created>
  <dcterms:modified xsi:type="dcterms:W3CDTF">2024-03-11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8/2022</vt:lpwstr>
  </property>
  <property fmtid="{D5CDD505-2E9C-101B-9397-08002B2CF9AE}" pid="3" name="output">
    <vt:lpwstr>word_document</vt:lpwstr>
  </property>
</Properties>
</file>